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AC357A">
      <w:proofErr w:type="spellStart"/>
      <w:r>
        <w:t>Less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4th Mar</w:t>
      </w:r>
    </w:p>
    <w:p w:rsidR="00AC357A" w:rsidRDefault="00AC357A">
      <w:proofErr w:type="spellStart"/>
      <w:r>
        <w:t>Topic</w:t>
      </w:r>
      <w:proofErr w:type="spellEnd"/>
      <w:r>
        <w:t xml:space="preserve">: </w:t>
      </w:r>
      <w:proofErr w:type="spellStart"/>
      <w:r>
        <w:t>Rewiev</w:t>
      </w:r>
      <w:proofErr w:type="spellEnd"/>
      <w:r>
        <w:t>.</w:t>
      </w:r>
    </w:p>
    <w:p w:rsidR="00AC357A" w:rsidRDefault="00AC357A"/>
    <w:p w:rsidR="000E1FEA" w:rsidRDefault="000E1FEA">
      <w:proofErr w:type="spellStart"/>
      <w:r>
        <w:t>Rearrange</w:t>
      </w:r>
      <w:proofErr w:type="spellEnd"/>
      <w:r>
        <w:t xml:space="preserve"> – przeorganizować/zmienić</w:t>
      </w:r>
    </w:p>
    <w:p w:rsidR="000E1FEA" w:rsidRDefault="000E1FEA">
      <w:r>
        <w:t>Object – przedmiot</w:t>
      </w:r>
    </w:p>
    <w:p w:rsidR="000E1FEA" w:rsidRDefault="000E1FEA">
      <w:proofErr w:type="spellStart"/>
      <w:r>
        <w:t>Verb</w:t>
      </w:r>
      <w:proofErr w:type="spellEnd"/>
      <w:r>
        <w:t xml:space="preserve"> – czasownik</w:t>
      </w:r>
    </w:p>
    <w:p w:rsidR="000E1FEA" w:rsidRDefault="000E1FEA">
      <w:r>
        <w:t>Complete – uzupełnij</w:t>
      </w:r>
    </w:p>
    <w:p w:rsidR="000E1FEA" w:rsidRDefault="000E1FEA">
      <w:r>
        <w:t xml:space="preserve">Word </w:t>
      </w:r>
      <w:proofErr w:type="spellStart"/>
      <w:r>
        <w:t>grid</w:t>
      </w:r>
      <w:proofErr w:type="spellEnd"/>
      <w:r>
        <w:t xml:space="preserve"> – </w:t>
      </w:r>
      <w:proofErr w:type="spellStart"/>
      <w:r>
        <w:t>wykreślanka</w:t>
      </w:r>
      <w:proofErr w:type="spellEnd"/>
      <w:r>
        <w:t xml:space="preserve">/krzyżówka </w:t>
      </w:r>
    </w:p>
    <w:p w:rsidR="000E1FEA" w:rsidRDefault="000E1FEA">
      <w:proofErr w:type="spellStart"/>
      <w:r>
        <w:t>Building</w:t>
      </w:r>
      <w:proofErr w:type="spellEnd"/>
      <w:r>
        <w:t xml:space="preserve"> – budynek </w:t>
      </w:r>
    </w:p>
    <w:p w:rsidR="000E1FEA" w:rsidRDefault="000E1FEA">
      <w:r>
        <w:t xml:space="preserve">Too – zbyt </w:t>
      </w:r>
    </w:p>
    <w:p w:rsidR="000E1FEA" w:rsidRDefault="000E1FEA">
      <w:proofErr w:type="spellStart"/>
      <w:r>
        <w:t>Either</w:t>
      </w:r>
      <w:proofErr w:type="spellEnd"/>
      <w:r>
        <w:t xml:space="preserve"> – też nie, ponadto, też</w:t>
      </w:r>
    </w:p>
    <w:p w:rsidR="000E1FEA" w:rsidRDefault="000E1FEA">
      <w:proofErr w:type="spellStart"/>
      <w:r>
        <w:t>Passive</w:t>
      </w:r>
      <w:proofErr w:type="spellEnd"/>
      <w:r>
        <w:t xml:space="preserve"> form – strona bierna </w:t>
      </w:r>
    </w:p>
    <w:p w:rsidR="000E1FEA" w:rsidRDefault="000E1FEA"/>
    <w:p w:rsidR="000E1FEA" w:rsidRDefault="000E1FEA">
      <w:proofErr w:type="spellStart"/>
      <w:r>
        <w:t>Please</w:t>
      </w:r>
      <w:proofErr w:type="spellEnd"/>
      <w:r>
        <w:t xml:space="preserve"> do from </w:t>
      </w:r>
      <w:r w:rsidR="00CE4F57">
        <w:t xml:space="preserve">ex 1 to 5 </w:t>
      </w:r>
      <w:proofErr w:type="spellStart"/>
      <w:r w:rsidR="00CE4F57">
        <w:t>page</w:t>
      </w:r>
      <w:proofErr w:type="spellEnd"/>
      <w:r w:rsidR="00CE4F57">
        <w:t xml:space="preserve"> 84 (</w:t>
      </w:r>
      <w:proofErr w:type="spellStart"/>
      <w:r w:rsidR="00CE4F57">
        <w:t>book</w:t>
      </w:r>
      <w:proofErr w:type="spellEnd"/>
      <w:r w:rsidR="00CE4F57">
        <w:t xml:space="preserve">) in </w:t>
      </w:r>
      <w:proofErr w:type="spellStart"/>
      <w:r w:rsidR="00CE4F57">
        <w:t>your</w:t>
      </w:r>
      <w:proofErr w:type="spellEnd"/>
      <w:r w:rsidR="00CE4F57">
        <w:t xml:space="preserve"> notebook. </w:t>
      </w:r>
      <w:bookmarkStart w:id="0" w:name="_GoBack"/>
      <w:bookmarkEnd w:id="0"/>
    </w:p>
    <w:sectPr w:rsidR="000E1F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TQzNDcytTQwMTdU0lEKTi0uzszPAykwrAUA4H2A1CwAAAA="/>
  </w:docVars>
  <w:rsids>
    <w:rsidRoot w:val="00AC357A"/>
    <w:rsid w:val="000E1FEA"/>
    <w:rsid w:val="00486815"/>
    <w:rsid w:val="00AC357A"/>
    <w:rsid w:val="00B056F9"/>
    <w:rsid w:val="00CE4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5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3-23T15:40:00Z</dcterms:created>
  <dcterms:modified xsi:type="dcterms:W3CDTF">2020-03-23T16:04:00Z</dcterms:modified>
</cp:coreProperties>
</file>